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9586D5" w14:textId="2137CA98" w:rsidR="00CD3506" w:rsidRDefault="00CD3506">
      <w:bookmarkStart w:id="0" w:name="_GoBack"/>
      <w:bookmarkEnd w:id="0"/>
    </w:p>
    <w:tbl>
      <w:tblPr>
        <w:tblStyle w:val="Mkatabulky"/>
        <w:tblW w:w="9356" w:type="dxa"/>
        <w:tblInd w:w="-147" w:type="dxa"/>
        <w:tblLook w:val="04A0" w:firstRow="1" w:lastRow="0" w:firstColumn="1" w:lastColumn="0" w:noHBand="0" w:noVBand="1"/>
      </w:tblPr>
      <w:tblGrid>
        <w:gridCol w:w="2382"/>
        <w:gridCol w:w="6974"/>
      </w:tblGrid>
      <w:tr w:rsidR="00CD3506" w:rsidRPr="00144573" w14:paraId="2BC1D2E3" w14:textId="77777777" w:rsidTr="00380D4F">
        <w:tc>
          <w:tcPr>
            <w:tcW w:w="2382" w:type="dxa"/>
          </w:tcPr>
          <w:p w14:paraId="3E6291F0" w14:textId="77777777" w:rsidR="00CD3506" w:rsidRPr="00144573" w:rsidRDefault="00CD3506" w:rsidP="00380D4F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Název kurzu</w:t>
            </w:r>
          </w:p>
        </w:tc>
        <w:tc>
          <w:tcPr>
            <w:tcW w:w="6974" w:type="dxa"/>
          </w:tcPr>
          <w:p w14:paraId="66858811" w14:textId="00F087AB" w:rsidR="00CD3506" w:rsidRPr="00144573" w:rsidRDefault="00CD3506" w:rsidP="00380D4F">
            <w:pPr>
              <w:rPr>
                <w:rFonts w:cstheme="minorHAnsi"/>
                <w:b/>
              </w:rPr>
            </w:pPr>
            <w:r>
              <w:rPr>
                <w:rFonts w:eastAsia="Times New Roman" w:cstheme="minorHAnsi"/>
                <w:b/>
                <w:lang w:eastAsia="cs-CZ"/>
              </w:rPr>
              <w:t>Využití aplikace MS Excel při psaní kvalifikačních a seminárních prací pro studenty se specifickými potřebami</w:t>
            </w:r>
            <w:r w:rsidRPr="00144573">
              <w:rPr>
                <w:rFonts w:eastAsia="Times New Roman" w:cstheme="minorHAnsi"/>
                <w:b/>
                <w:lang w:eastAsia="cs-CZ"/>
              </w:rPr>
              <w:t xml:space="preserve">  </w:t>
            </w:r>
          </w:p>
        </w:tc>
      </w:tr>
      <w:tr w:rsidR="00CD3506" w:rsidRPr="00144573" w14:paraId="24C7CAF3" w14:textId="77777777" w:rsidTr="00380D4F">
        <w:tc>
          <w:tcPr>
            <w:tcW w:w="2382" w:type="dxa"/>
          </w:tcPr>
          <w:p w14:paraId="45C418B8" w14:textId="77777777" w:rsidR="00CD3506" w:rsidRPr="00144573" w:rsidRDefault="00CD3506" w:rsidP="00380D4F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Anotace kurzu</w:t>
            </w:r>
          </w:p>
        </w:tc>
        <w:tc>
          <w:tcPr>
            <w:tcW w:w="6974" w:type="dxa"/>
          </w:tcPr>
          <w:p w14:paraId="0EF524E9" w14:textId="297628F1" w:rsidR="00CD3506" w:rsidRDefault="00CD3506" w:rsidP="00380D4F">
            <w:pPr>
              <w:jc w:val="both"/>
              <w:rPr>
                <w:rFonts w:eastAsia="Times New Roman" w:cstheme="minorHAnsi"/>
                <w:bCs/>
              </w:rPr>
            </w:pPr>
            <w:r w:rsidRPr="00552CA8">
              <w:rPr>
                <w:rFonts w:eastAsia="Times New Roman" w:cstheme="minorHAnsi"/>
                <w:bCs/>
              </w:rPr>
              <w:t xml:space="preserve">Kurz je určen pro studenty </w:t>
            </w:r>
            <w:r>
              <w:rPr>
                <w:rFonts w:eastAsia="Times New Roman" w:cstheme="minorHAnsi"/>
                <w:bCs/>
              </w:rPr>
              <w:t>se</w:t>
            </w:r>
            <w:r w:rsidRPr="00552CA8">
              <w:rPr>
                <w:rFonts w:eastAsia="Times New Roman" w:cstheme="minorHAnsi"/>
                <w:bCs/>
              </w:rPr>
              <w:t> specifickým</w:t>
            </w:r>
            <w:r>
              <w:rPr>
                <w:rFonts w:eastAsia="Times New Roman" w:cstheme="minorHAnsi"/>
                <w:bCs/>
              </w:rPr>
              <w:t>i</w:t>
            </w:r>
            <w:r w:rsidRPr="00552CA8">
              <w:rPr>
                <w:rFonts w:eastAsia="Times New Roman" w:cstheme="minorHAnsi"/>
                <w:bCs/>
              </w:rPr>
              <w:t xml:space="preserve"> potřeb</w:t>
            </w:r>
            <w:r>
              <w:rPr>
                <w:rFonts w:eastAsia="Times New Roman" w:cstheme="minorHAnsi"/>
                <w:bCs/>
              </w:rPr>
              <w:t>a</w:t>
            </w:r>
            <w:r w:rsidRPr="00552CA8">
              <w:rPr>
                <w:rFonts w:eastAsia="Times New Roman" w:cstheme="minorHAnsi"/>
                <w:bCs/>
              </w:rPr>
              <w:t>m</w:t>
            </w:r>
            <w:r>
              <w:rPr>
                <w:rFonts w:eastAsia="Times New Roman" w:cstheme="minorHAnsi"/>
                <w:bCs/>
              </w:rPr>
              <w:t>i</w:t>
            </w:r>
            <w:r w:rsidRPr="00552CA8">
              <w:rPr>
                <w:rFonts w:eastAsia="Times New Roman" w:cstheme="minorHAnsi"/>
                <w:bCs/>
              </w:rPr>
              <w:t xml:space="preserve">. </w:t>
            </w:r>
          </w:p>
          <w:p w14:paraId="6D95BEDB" w14:textId="5B30A119" w:rsidR="00CD3506" w:rsidRPr="00552CA8" w:rsidRDefault="00CD3506" w:rsidP="00380D4F">
            <w:pPr>
              <w:jc w:val="both"/>
              <w:rPr>
                <w:rFonts w:eastAsia="Times New Roman" w:cstheme="minorHAnsi"/>
                <w:bCs/>
                <w:highlight w:val="yellow"/>
              </w:rPr>
            </w:pPr>
            <w:r>
              <w:rPr>
                <w:rFonts w:eastAsia="Times New Roman" w:cstheme="minorHAnsi"/>
                <w:bCs/>
              </w:rPr>
              <w:t>Kurz je zaměřen na využití aplikace MS Excel při psaní kvalifikačních a seminárních prací. Účastníci se naučí základní funkce</w:t>
            </w:r>
            <w:r w:rsidR="00FD247B">
              <w:rPr>
                <w:rFonts w:eastAsia="Times New Roman" w:cstheme="minorHAnsi"/>
                <w:bCs/>
              </w:rPr>
              <w:t xml:space="preserve"> a jejich aplikaci</w:t>
            </w:r>
            <w:r>
              <w:rPr>
                <w:rFonts w:eastAsia="Times New Roman" w:cstheme="minorHAnsi"/>
                <w:bCs/>
              </w:rPr>
              <w:t>,</w:t>
            </w:r>
            <w:r w:rsidR="00FD247B">
              <w:rPr>
                <w:rFonts w:eastAsia="Times New Roman" w:cstheme="minorHAnsi"/>
                <w:bCs/>
              </w:rPr>
              <w:t xml:space="preserve"> formátování tabulek, </w:t>
            </w:r>
            <w:r w:rsidR="00C65533">
              <w:rPr>
                <w:rFonts w:eastAsia="Times New Roman" w:cstheme="minorHAnsi"/>
                <w:bCs/>
              </w:rPr>
              <w:t>filtr</w:t>
            </w:r>
            <w:r w:rsidR="00BC59A7">
              <w:rPr>
                <w:rFonts w:eastAsia="Times New Roman" w:cstheme="minorHAnsi"/>
                <w:bCs/>
              </w:rPr>
              <w:t>aci</w:t>
            </w:r>
            <w:r w:rsidR="00C65533">
              <w:rPr>
                <w:rFonts w:eastAsia="Times New Roman" w:cstheme="minorHAnsi"/>
                <w:bCs/>
              </w:rPr>
              <w:t xml:space="preserve"> dat, </w:t>
            </w:r>
            <w:r w:rsidR="00BC59A7">
              <w:rPr>
                <w:rFonts w:eastAsia="Times New Roman" w:cstheme="minorHAnsi"/>
                <w:bCs/>
              </w:rPr>
              <w:t xml:space="preserve">jak </w:t>
            </w:r>
            <w:r w:rsidR="00C65533">
              <w:rPr>
                <w:rFonts w:eastAsia="Times New Roman" w:cstheme="minorHAnsi"/>
                <w:bCs/>
              </w:rPr>
              <w:t>pracovat s listy a sešity</w:t>
            </w:r>
            <w:r w:rsidR="00D61472">
              <w:rPr>
                <w:rFonts w:eastAsia="Times New Roman" w:cstheme="minorHAnsi"/>
                <w:bCs/>
              </w:rPr>
              <w:t xml:space="preserve"> </w:t>
            </w:r>
            <w:r>
              <w:rPr>
                <w:rFonts w:eastAsia="Times New Roman" w:cstheme="minorHAnsi"/>
                <w:bCs/>
              </w:rPr>
              <w:t xml:space="preserve">atd., a to vše ve vztahu k již zmiňovaným typům prací.  </w:t>
            </w:r>
          </w:p>
        </w:tc>
      </w:tr>
      <w:tr w:rsidR="00CD3506" w:rsidRPr="00144573" w14:paraId="746437BC" w14:textId="77777777" w:rsidTr="00380D4F">
        <w:tc>
          <w:tcPr>
            <w:tcW w:w="2382" w:type="dxa"/>
          </w:tcPr>
          <w:p w14:paraId="1FC19BA1" w14:textId="77777777" w:rsidR="00CD3506" w:rsidRPr="00144573" w:rsidRDefault="00CD3506" w:rsidP="00380D4F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Rozsah kurzu</w:t>
            </w:r>
          </w:p>
        </w:tc>
        <w:tc>
          <w:tcPr>
            <w:tcW w:w="6974" w:type="dxa"/>
          </w:tcPr>
          <w:p w14:paraId="617C30AD" w14:textId="77777777" w:rsidR="00CD3506" w:rsidRPr="00144573" w:rsidRDefault="00CD3506" w:rsidP="00380D4F">
            <w:pPr>
              <w:rPr>
                <w:rFonts w:cstheme="minorHAnsi"/>
              </w:rPr>
            </w:pPr>
            <w:r>
              <w:rPr>
                <w:rFonts w:cstheme="minorHAnsi"/>
              </w:rPr>
              <w:t>2 × 1,5 h</w:t>
            </w:r>
            <w:r w:rsidRPr="00144573">
              <w:rPr>
                <w:rFonts w:cstheme="minorHAnsi"/>
              </w:rPr>
              <w:t xml:space="preserve"> </w:t>
            </w:r>
          </w:p>
        </w:tc>
      </w:tr>
      <w:tr w:rsidR="00CD3506" w:rsidRPr="00144573" w14:paraId="68182FE0" w14:textId="77777777" w:rsidTr="00380D4F">
        <w:tc>
          <w:tcPr>
            <w:tcW w:w="2382" w:type="dxa"/>
          </w:tcPr>
          <w:p w14:paraId="43BB0DCD" w14:textId="77777777" w:rsidR="00CD3506" w:rsidRPr="00144573" w:rsidRDefault="00CD3506" w:rsidP="00380D4F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Maximální počet účastníků</w:t>
            </w:r>
          </w:p>
        </w:tc>
        <w:tc>
          <w:tcPr>
            <w:tcW w:w="6974" w:type="dxa"/>
          </w:tcPr>
          <w:p w14:paraId="7A0D3787" w14:textId="211D6AFE" w:rsidR="00CD3506" w:rsidRPr="00144573" w:rsidRDefault="000176C3" w:rsidP="00380D4F">
            <w:pPr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</w:p>
        </w:tc>
      </w:tr>
      <w:tr w:rsidR="00CD3506" w:rsidRPr="00144573" w14:paraId="372AB561" w14:textId="77777777" w:rsidTr="00380D4F">
        <w:tc>
          <w:tcPr>
            <w:tcW w:w="2382" w:type="dxa"/>
          </w:tcPr>
          <w:p w14:paraId="02F18BB5" w14:textId="77777777" w:rsidR="00CD3506" w:rsidRPr="00144573" w:rsidRDefault="00CD3506" w:rsidP="00380D4F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 xml:space="preserve">Učebna </w:t>
            </w:r>
          </w:p>
        </w:tc>
        <w:tc>
          <w:tcPr>
            <w:tcW w:w="6974" w:type="dxa"/>
          </w:tcPr>
          <w:p w14:paraId="07893E61" w14:textId="77777777" w:rsidR="00CD3506" w:rsidRPr="00144573" w:rsidRDefault="00CD3506" w:rsidP="00380D4F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ZI N</w:t>
            </w:r>
            <w:r>
              <w:rPr>
                <w:rFonts w:cstheme="minorHAnsi"/>
              </w:rPr>
              <w:t xml:space="preserve">35 </w:t>
            </w:r>
          </w:p>
        </w:tc>
      </w:tr>
      <w:tr w:rsidR="00CD3506" w:rsidRPr="00144573" w14:paraId="488E587A" w14:textId="77777777" w:rsidTr="00380D4F">
        <w:tc>
          <w:tcPr>
            <w:tcW w:w="2382" w:type="dxa"/>
          </w:tcPr>
          <w:p w14:paraId="7C7D262A" w14:textId="77777777" w:rsidR="00CD3506" w:rsidRPr="004F2E76" w:rsidRDefault="00CD3506" w:rsidP="00380D4F">
            <w:pPr>
              <w:rPr>
                <w:rFonts w:cstheme="minorHAnsi"/>
              </w:rPr>
            </w:pPr>
            <w:r w:rsidRPr="004F2E76">
              <w:rPr>
                <w:rFonts w:cstheme="minorHAnsi"/>
              </w:rPr>
              <w:t>Vzdělávací cíle kurzu</w:t>
            </w:r>
          </w:p>
        </w:tc>
        <w:tc>
          <w:tcPr>
            <w:tcW w:w="6974" w:type="dxa"/>
          </w:tcPr>
          <w:p w14:paraId="682E054D" w14:textId="3EB5701B" w:rsidR="00CD3506" w:rsidRPr="004F2E76" w:rsidRDefault="00CD3506" w:rsidP="00380D4F">
            <w:pPr>
              <w:pStyle w:val="Odstavecseseznamem"/>
              <w:numPr>
                <w:ilvl w:val="0"/>
                <w:numId w:val="1"/>
              </w:numPr>
              <w:shd w:val="clear" w:color="auto" w:fill="FFFFFF"/>
              <w:rPr>
                <w:rFonts w:eastAsia="Times New Roman" w:cstheme="minorHAnsi"/>
                <w:lang w:eastAsia="cs-CZ"/>
              </w:rPr>
            </w:pPr>
            <w:r w:rsidRPr="004F2E76">
              <w:rPr>
                <w:rFonts w:eastAsia="Times New Roman" w:cstheme="minorHAnsi"/>
                <w:lang w:eastAsia="cs-CZ"/>
              </w:rPr>
              <w:t>Rozvíjení kompetencí v</w:t>
            </w:r>
            <w:r>
              <w:rPr>
                <w:rFonts w:eastAsia="Times New Roman" w:cstheme="minorHAnsi"/>
                <w:lang w:eastAsia="cs-CZ"/>
              </w:rPr>
              <w:t xml:space="preserve"> oblasti </w:t>
            </w:r>
            <w:r w:rsidR="00D61472">
              <w:rPr>
                <w:rFonts w:eastAsia="Times New Roman" w:cstheme="minorHAnsi"/>
                <w:lang w:eastAsia="cs-CZ"/>
              </w:rPr>
              <w:t xml:space="preserve">zpracování </w:t>
            </w:r>
            <w:r w:rsidR="00A171BC">
              <w:rPr>
                <w:rFonts w:eastAsia="Times New Roman" w:cstheme="minorHAnsi"/>
                <w:lang w:eastAsia="cs-CZ"/>
              </w:rPr>
              <w:t>a formátování dat</w:t>
            </w:r>
            <w:r>
              <w:rPr>
                <w:rFonts w:eastAsia="Times New Roman" w:cstheme="minorHAnsi"/>
                <w:lang w:eastAsia="cs-CZ"/>
              </w:rPr>
              <w:t xml:space="preserve"> </w:t>
            </w:r>
            <w:r w:rsidR="00A171BC">
              <w:rPr>
                <w:rFonts w:eastAsia="Times New Roman" w:cstheme="minorHAnsi"/>
                <w:lang w:eastAsia="cs-CZ"/>
              </w:rPr>
              <w:t xml:space="preserve">pro potřeby </w:t>
            </w:r>
            <w:r>
              <w:rPr>
                <w:rFonts w:eastAsia="Times New Roman" w:cstheme="minorHAnsi"/>
                <w:lang w:eastAsia="cs-CZ"/>
              </w:rPr>
              <w:t>kvalifikačních a seminárních prací.</w:t>
            </w:r>
          </w:p>
        </w:tc>
      </w:tr>
      <w:tr w:rsidR="00CD3506" w:rsidRPr="00144573" w14:paraId="438BE42E" w14:textId="77777777" w:rsidTr="00380D4F">
        <w:tc>
          <w:tcPr>
            <w:tcW w:w="2382" w:type="dxa"/>
          </w:tcPr>
          <w:p w14:paraId="17E523AE" w14:textId="77777777" w:rsidR="00CD3506" w:rsidRPr="004F2E76" w:rsidRDefault="00CD3506" w:rsidP="00380D4F">
            <w:pPr>
              <w:rPr>
                <w:rFonts w:cstheme="minorHAnsi"/>
              </w:rPr>
            </w:pPr>
            <w:r w:rsidRPr="004F2E76">
              <w:rPr>
                <w:rFonts w:cstheme="minorHAnsi"/>
              </w:rPr>
              <w:t>Profil absolventa</w:t>
            </w:r>
          </w:p>
        </w:tc>
        <w:tc>
          <w:tcPr>
            <w:tcW w:w="6974" w:type="dxa"/>
          </w:tcPr>
          <w:p w14:paraId="4C967824" w14:textId="4244C9C8" w:rsidR="00CD3506" w:rsidRPr="004F2E76" w:rsidRDefault="00CD3506" w:rsidP="00380D4F">
            <w:pPr>
              <w:jc w:val="both"/>
              <w:rPr>
                <w:rFonts w:eastAsia="Times New Roman" w:cstheme="minorHAnsi"/>
                <w:bCs/>
              </w:rPr>
            </w:pPr>
            <w:r w:rsidRPr="004F2E76">
              <w:rPr>
                <w:rFonts w:eastAsia="Times New Roman" w:cstheme="minorHAnsi"/>
                <w:bCs/>
              </w:rPr>
              <w:t xml:space="preserve">Absolvent získá </w:t>
            </w:r>
            <w:r>
              <w:rPr>
                <w:rFonts w:eastAsia="Times New Roman" w:cstheme="minorHAnsi"/>
                <w:bCs/>
              </w:rPr>
              <w:t xml:space="preserve">komplexní ucelené informace o </w:t>
            </w:r>
            <w:r w:rsidR="00DE5000">
              <w:rPr>
                <w:rFonts w:eastAsia="Times New Roman" w:cstheme="minorHAnsi"/>
                <w:bCs/>
              </w:rPr>
              <w:t xml:space="preserve">zpracování a formátování dat pro potřeby </w:t>
            </w:r>
            <w:r>
              <w:rPr>
                <w:rFonts w:eastAsia="Times New Roman" w:cstheme="minorHAnsi"/>
                <w:bCs/>
              </w:rPr>
              <w:t xml:space="preserve">kvalifikačních a seminárních prací </w:t>
            </w:r>
            <w:r w:rsidRPr="004F2E76">
              <w:rPr>
                <w:rFonts w:eastAsia="Times New Roman" w:cstheme="minorHAnsi"/>
                <w:bCs/>
              </w:rPr>
              <w:t xml:space="preserve">na takové úrovni, aby </w:t>
            </w:r>
            <w:r>
              <w:rPr>
                <w:rFonts w:eastAsia="Times New Roman" w:cstheme="minorHAnsi"/>
                <w:bCs/>
              </w:rPr>
              <w:t xml:space="preserve">byl schopen samostatně </w:t>
            </w:r>
            <w:r w:rsidR="00F07E0C">
              <w:rPr>
                <w:rFonts w:eastAsia="Times New Roman" w:cstheme="minorHAnsi"/>
                <w:bCs/>
              </w:rPr>
              <w:t>pracovat s </w:t>
            </w:r>
            <w:r>
              <w:rPr>
                <w:rFonts w:eastAsia="Times New Roman" w:cstheme="minorHAnsi"/>
                <w:bCs/>
              </w:rPr>
              <w:t>libovoln</w:t>
            </w:r>
            <w:r w:rsidR="00F07E0C">
              <w:rPr>
                <w:rFonts w:eastAsia="Times New Roman" w:cstheme="minorHAnsi"/>
                <w:bCs/>
              </w:rPr>
              <w:t>ými daty</w:t>
            </w:r>
            <w:r>
              <w:rPr>
                <w:rFonts w:eastAsia="Times New Roman" w:cstheme="minorHAnsi"/>
                <w:bCs/>
              </w:rPr>
              <w:t xml:space="preserve"> </w:t>
            </w:r>
            <w:r w:rsidR="005C6372">
              <w:rPr>
                <w:rFonts w:eastAsia="Times New Roman" w:cstheme="minorHAnsi"/>
                <w:bCs/>
              </w:rPr>
              <w:t xml:space="preserve">a dokázal je následně </w:t>
            </w:r>
            <w:r w:rsidR="002C7A7C">
              <w:rPr>
                <w:rFonts w:eastAsia="Times New Roman" w:cstheme="minorHAnsi"/>
                <w:bCs/>
              </w:rPr>
              <w:t>využít v některé ze svých prací</w:t>
            </w:r>
            <w:r>
              <w:rPr>
                <w:rFonts w:eastAsia="Times New Roman" w:cstheme="minorHAnsi"/>
                <w:bCs/>
              </w:rPr>
              <w:t xml:space="preserve">. </w:t>
            </w:r>
            <w:r w:rsidRPr="004F2E76">
              <w:rPr>
                <w:rFonts w:eastAsia="Times New Roman" w:cstheme="minorHAnsi"/>
                <w:bCs/>
              </w:rPr>
              <w:t xml:space="preserve"> </w:t>
            </w:r>
          </w:p>
        </w:tc>
      </w:tr>
      <w:tr w:rsidR="00CD3506" w:rsidRPr="00144573" w14:paraId="57447A14" w14:textId="77777777" w:rsidTr="00380D4F">
        <w:tc>
          <w:tcPr>
            <w:tcW w:w="2382" w:type="dxa"/>
          </w:tcPr>
          <w:p w14:paraId="68BD9026" w14:textId="77777777" w:rsidR="00CD3506" w:rsidRPr="00144573" w:rsidRDefault="00CD3506" w:rsidP="00380D4F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Garant kurzu</w:t>
            </w:r>
          </w:p>
        </w:tc>
        <w:tc>
          <w:tcPr>
            <w:tcW w:w="6974" w:type="dxa"/>
          </w:tcPr>
          <w:p w14:paraId="4B500108" w14:textId="3271A416" w:rsidR="00CD3506" w:rsidRPr="00144573" w:rsidRDefault="000176C3" w:rsidP="00380D4F">
            <w:pPr>
              <w:shd w:val="clear" w:color="auto" w:fill="FFFFFF"/>
              <w:rPr>
                <w:rFonts w:eastAsia="Times New Roman" w:cstheme="minorHAnsi"/>
                <w:lang w:eastAsia="cs-CZ"/>
              </w:rPr>
            </w:pPr>
            <w:r w:rsidRPr="00EA4E24">
              <w:rPr>
                <w:rFonts w:eastAsia="Times New Roman" w:cstheme="minorHAnsi"/>
                <w:lang w:eastAsia="cs-CZ"/>
              </w:rPr>
              <w:t>doc. Mgr. Jiří Langer, Ph.D.</w:t>
            </w:r>
          </w:p>
        </w:tc>
      </w:tr>
      <w:tr w:rsidR="00CD3506" w:rsidRPr="00144573" w14:paraId="6889D09B" w14:textId="77777777" w:rsidTr="00380D4F">
        <w:tc>
          <w:tcPr>
            <w:tcW w:w="2382" w:type="dxa"/>
          </w:tcPr>
          <w:p w14:paraId="790C39DD" w14:textId="77777777" w:rsidR="00CD3506" w:rsidRPr="00144573" w:rsidRDefault="00CD3506" w:rsidP="00380D4F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E-mail garanta kurzu</w:t>
            </w:r>
          </w:p>
        </w:tc>
        <w:tc>
          <w:tcPr>
            <w:tcW w:w="6974" w:type="dxa"/>
          </w:tcPr>
          <w:p w14:paraId="6514C300" w14:textId="418FB05E" w:rsidR="00CD3506" w:rsidRPr="00144573" w:rsidRDefault="000176C3" w:rsidP="000176C3">
            <w:pPr>
              <w:rPr>
                <w:rFonts w:cstheme="minorHAnsi"/>
              </w:rPr>
            </w:pPr>
            <w:r w:rsidRPr="00EA4E24">
              <w:rPr>
                <w:rFonts w:cstheme="minorHAnsi"/>
              </w:rPr>
              <w:t>jiri</w:t>
            </w:r>
            <w:r w:rsidRPr="00EA4E24">
              <w:rPr>
                <w:rFonts w:cstheme="minorHAnsi"/>
                <w:shd w:val="clear" w:color="auto" w:fill="FFFFFF" w:themeFill="background1"/>
              </w:rPr>
              <w:t>.langer@upol.cz</w:t>
            </w:r>
          </w:p>
        </w:tc>
      </w:tr>
      <w:tr w:rsidR="00CD3506" w:rsidRPr="00144573" w14:paraId="3E9F7DC6" w14:textId="77777777" w:rsidTr="00380D4F">
        <w:tc>
          <w:tcPr>
            <w:tcW w:w="2382" w:type="dxa"/>
          </w:tcPr>
          <w:p w14:paraId="0A14C2F2" w14:textId="77777777" w:rsidR="00CD3506" w:rsidRPr="00144573" w:rsidRDefault="00CD3506" w:rsidP="00380D4F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Lektor kurzu</w:t>
            </w:r>
          </w:p>
        </w:tc>
        <w:tc>
          <w:tcPr>
            <w:tcW w:w="6974" w:type="dxa"/>
          </w:tcPr>
          <w:p w14:paraId="59878253" w14:textId="7374B821" w:rsidR="00CD3506" w:rsidRPr="00144573" w:rsidRDefault="000176C3" w:rsidP="00380D4F">
            <w:p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Mgr. Tomáš Dragon</w:t>
            </w:r>
          </w:p>
        </w:tc>
      </w:tr>
      <w:tr w:rsidR="00CD3506" w:rsidRPr="00144573" w14:paraId="4F053EBB" w14:textId="77777777" w:rsidTr="00380D4F">
        <w:tc>
          <w:tcPr>
            <w:tcW w:w="2382" w:type="dxa"/>
          </w:tcPr>
          <w:p w14:paraId="07A8E3AF" w14:textId="77777777" w:rsidR="00CD3506" w:rsidRPr="00144573" w:rsidRDefault="00CD3506" w:rsidP="00380D4F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E-mail lektora kurzu</w:t>
            </w:r>
          </w:p>
        </w:tc>
        <w:tc>
          <w:tcPr>
            <w:tcW w:w="6974" w:type="dxa"/>
          </w:tcPr>
          <w:p w14:paraId="75336060" w14:textId="152E3BF1" w:rsidR="00CD3506" w:rsidRPr="00144573" w:rsidRDefault="000176C3" w:rsidP="00380D4F">
            <w:pPr>
              <w:rPr>
                <w:rFonts w:cstheme="minorHAnsi"/>
              </w:rPr>
            </w:pPr>
            <w:r>
              <w:rPr>
                <w:rFonts w:cstheme="minorHAnsi"/>
              </w:rPr>
              <w:t>tomas.dragon</w:t>
            </w:r>
            <w:r w:rsidRPr="00144573">
              <w:rPr>
                <w:rFonts w:cstheme="minorHAnsi"/>
              </w:rPr>
              <w:t>@upol.cz</w:t>
            </w:r>
          </w:p>
        </w:tc>
      </w:tr>
    </w:tbl>
    <w:p w14:paraId="17446F84" w14:textId="77777777" w:rsidR="00CD3506" w:rsidRDefault="00CD3506" w:rsidP="00CD3506"/>
    <w:p w14:paraId="043D36C1" w14:textId="77777777" w:rsidR="00C42932" w:rsidRDefault="00C42932"/>
    <w:sectPr w:rsidR="00C42932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A35EF3" w14:textId="77777777" w:rsidR="001C0330" w:rsidRDefault="001C0330" w:rsidP="00333719">
      <w:pPr>
        <w:spacing w:after="0" w:line="240" w:lineRule="auto"/>
      </w:pPr>
      <w:r>
        <w:separator/>
      </w:r>
    </w:p>
  </w:endnote>
  <w:endnote w:type="continuationSeparator" w:id="0">
    <w:p w14:paraId="22240247" w14:textId="77777777" w:rsidR="001C0330" w:rsidRDefault="001C0330" w:rsidP="003337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2D7EE2" w14:textId="77777777" w:rsidR="001C0330" w:rsidRDefault="001C0330" w:rsidP="00333719">
      <w:pPr>
        <w:spacing w:after="0" w:line="240" w:lineRule="auto"/>
      </w:pPr>
      <w:r>
        <w:separator/>
      </w:r>
    </w:p>
  </w:footnote>
  <w:footnote w:type="continuationSeparator" w:id="0">
    <w:p w14:paraId="633B884C" w14:textId="77777777" w:rsidR="001C0330" w:rsidRDefault="001C0330" w:rsidP="003337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C7C93" w14:textId="77777777" w:rsidR="00333719" w:rsidRDefault="00333719" w:rsidP="00333719">
    <w:pPr>
      <w:pStyle w:val="Zhlav"/>
    </w:pPr>
    <w:r>
      <w:rPr>
        <w:noProof/>
        <w:lang w:eastAsia="cs-CZ"/>
      </w:rPr>
      <w:drawing>
        <wp:anchor distT="0" distB="0" distL="114300" distR="114300" simplePos="0" relativeHeight="251660288" behindDoc="0" locked="1" layoutInCell="1" allowOverlap="1" wp14:anchorId="056E5536" wp14:editId="74C79F5A">
          <wp:simplePos x="0" y="0"/>
          <wp:positionH relativeFrom="page">
            <wp:posOffset>6909435</wp:posOffset>
          </wp:positionH>
          <wp:positionV relativeFrom="page">
            <wp:posOffset>459105</wp:posOffset>
          </wp:positionV>
          <wp:extent cx="291465" cy="2127250"/>
          <wp:effectExtent l="0" t="0" r="0" b="635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212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720090" distB="720090" distL="114300" distR="114300" simplePos="0" relativeHeight="251659264" behindDoc="0" locked="1" layoutInCell="1" allowOverlap="1" wp14:anchorId="29393C61" wp14:editId="13CE124F">
          <wp:simplePos x="0" y="0"/>
          <wp:positionH relativeFrom="page">
            <wp:posOffset>790575</wp:posOffset>
          </wp:positionH>
          <wp:positionV relativeFrom="page">
            <wp:posOffset>1356995</wp:posOffset>
          </wp:positionV>
          <wp:extent cx="3079115" cy="719455"/>
          <wp:effectExtent l="0" t="0" r="6985" b="4445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7911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440D89" w14:textId="77777777" w:rsidR="00333719" w:rsidRDefault="0033371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060AD9"/>
    <w:multiLevelType w:val="hybridMultilevel"/>
    <w:tmpl w:val="CF6267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zIzNDAzNTE0MjRV0lEKTi0uzszPAykwrAUAm47VEiwAAAA="/>
  </w:docVars>
  <w:rsids>
    <w:rsidRoot w:val="00223A75"/>
    <w:rsid w:val="000176C3"/>
    <w:rsid w:val="000F671D"/>
    <w:rsid w:val="001C0330"/>
    <w:rsid w:val="001E762B"/>
    <w:rsid w:val="001F276B"/>
    <w:rsid w:val="00223A75"/>
    <w:rsid w:val="002C7A7C"/>
    <w:rsid w:val="002E157C"/>
    <w:rsid w:val="00333719"/>
    <w:rsid w:val="00344ED2"/>
    <w:rsid w:val="0035005F"/>
    <w:rsid w:val="00390B84"/>
    <w:rsid w:val="003B2F0A"/>
    <w:rsid w:val="004D3F50"/>
    <w:rsid w:val="00545991"/>
    <w:rsid w:val="00551F31"/>
    <w:rsid w:val="005805B7"/>
    <w:rsid w:val="005805F4"/>
    <w:rsid w:val="005C6372"/>
    <w:rsid w:val="00663C5E"/>
    <w:rsid w:val="006A5F7D"/>
    <w:rsid w:val="007B6A5D"/>
    <w:rsid w:val="007B72E5"/>
    <w:rsid w:val="007D2455"/>
    <w:rsid w:val="0086461F"/>
    <w:rsid w:val="00880CAF"/>
    <w:rsid w:val="009807B4"/>
    <w:rsid w:val="009B7510"/>
    <w:rsid w:val="00A171BC"/>
    <w:rsid w:val="00B2737D"/>
    <w:rsid w:val="00B63032"/>
    <w:rsid w:val="00BC0A67"/>
    <w:rsid w:val="00BC59A7"/>
    <w:rsid w:val="00BF4121"/>
    <w:rsid w:val="00C42932"/>
    <w:rsid w:val="00C44487"/>
    <w:rsid w:val="00C65533"/>
    <w:rsid w:val="00CD3506"/>
    <w:rsid w:val="00D61472"/>
    <w:rsid w:val="00D644FB"/>
    <w:rsid w:val="00DA783D"/>
    <w:rsid w:val="00DE5000"/>
    <w:rsid w:val="00E17D3D"/>
    <w:rsid w:val="00E242EE"/>
    <w:rsid w:val="00E80443"/>
    <w:rsid w:val="00E90835"/>
    <w:rsid w:val="00F07E0C"/>
    <w:rsid w:val="00F341B9"/>
    <w:rsid w:val="00F5545F"/>
    <w:rsid w:val="00FD247B"/>
    <w:rsid w:val="00FD6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C67190"/>
  <w15:chartTrackingRefBased/>
  <w15:docId w15:val="{2CB60570-24DC-4BB3-8484-007C9B08E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80443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80443"/>
    <w:pPr>
      <w:ind w:left="720"/>
      <w:contextualSpacing/>
    </w:pPr>
  </w:style>
  <w:style w:type="table" w:styleId="Mkatabulky">
    <w:name w:val="Table Grid"/>
    <w:basedOn w:val="Normlntabulka"/>
    <w:uiPriority w:val="39"/>
    <w:rsid w:val="00E804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3337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33719"/>
  </w:style>
  <w:style w:type="paragraph" w:styleId="Zpat">
    <w:name w:val="footer"/>
    <w:basedOn w:val="Normln"/>
    <w:link w:val="ZpatChar"/>
    <w:uiPriority w:val="99"/>
    <w:unhideWhenUsed/>
    <w:rsid w:val="003337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337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BD661860318284FA447EDBB18A7FCD0" ma:contentTypeVersion="14" ma:contentTypeDescription="Vytvoří nový dokument" ma:contentTypeScope="" ma:versionID="a829d195f543b2687004f870b803ce38">
  <xsd:schema xmlns:xsd="http://www.w3.org/2001/XMLSchema" xmlns:xs="http://www.w3.org/2001/XMLSchema" xmlns:p="http://schemas.microsoft.com/office/2006/metadata/properties" xmlns:ns3="232b5d7e-6248-4049-b7df-89e38bfb9017" xmlns:ns4="4d8ec141-9d0e-4397-b3da-1ceefd195743" targetNamespace="http://schemas.microsoft.com/office/2006/metadata/properties" ma:root="true" ma:fieldsID="ead984efd4e4724e0e6234eebc9138ee" ns3:_="" ns4:_="">
    <xsd:import namespace="232b5d7e-6248-4049-b7df-89e38bfb9017"/>
    <xsd:import namespace="4d8ec141-9d0e-4397-b3da-1ceefd1957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2b5d7e-6248-4049-b7df-89e38bfb90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8ec141-9d0e-4397-b3da-1ceefd19574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6827B0B-DD77-4726-9F65-F6B011AD68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EC54BC-2033-4D07-9B57-D801A1DF3A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697C18-1BCD-4923-A3AC-62B5E55770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2b5d7e-6248-4049-b7df-89e38bfb9017"/>
    <ds:schemaRef ds:uri="4d8ec141-9d0e-4397-b3da-1ceefd1957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9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tierikova Lucia</dc:creator>
  <cp:keywords/>
  <dc:description/>
  <cp:lastModifiedBy>Mgr. Jana Grohmannová</cp:lastModifiedBy>
  <cp:revision>2</cp:revision>
  <dcterms:created xsi:type="dcterms:W3CDTF">2022-03-23T11:38:00Z</dcterms:created>
  <dcterms:modified xsi:type="dcterms:W3CDTF">2022-03-23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D661860318284FA447EDBB18A7FCD0</vt:lpwstr>
  </property>
</Properties>
</file>